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8" w:name="helpful-sources"/>
    <w:p>
      <w:pPr>
        <w:pStyle w:val="Heading3"/>
      </w:pPr>
      <w:r>
        <w:t xml:space="preserve">Helpful 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Cs/>
          <w:i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Cs/>
          <w:b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1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Cs/>
          <w:i/>
        </w:rPr>
        <w:t xml:space="preserve">Uma scoparia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Cs/>
          <w:b/>
        </w:rPr>
        <w:t xml:space="preserve">sea turtle</w:t>
      </w:r>
    </w:p>
    <w:bookmarkEnd w:id="31"/>
    <w:bookmarkStart w:id="37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2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Cs/>
          <w:i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3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Cs/>
          <w:i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Cs/>
          <w:b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Cs/>
          <w:b/>
        </w:rPr>
        <w:t xml:space="preserve">Galapagos marine iguana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Back to the 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3-11-26T03:23:46Z</dcterms:created>
  <dcterms:modified xsi:type="dcterms:W3CDTF">2023-11-26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